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rPr>
          <w:noProof/>
        </w:rPr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55CB0CEF" w14:textId="52425BC3" w:rsidR="00F61476" w:rsidRPr="00E034E9" w:rsidRDefault="00F61476" w:rsidP="00F61476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3</w:t>
      </w:r>
      <w:r w:rsidRPr="00E034E9">
        <w:rPr>
          <w:b/>
          <w:bCs/>
          <w:sz w:val="60"/>
          <w:szCs w:val="60"/>
        </w:rPr>
        <w:t xml:space="preserve">. </w:t>
      </w:r>
      <w:r w:rsidRPr="00F61476">
        <w:rPr>
          <w:b/>
          <w:bCs/>
          <w:sz w:val="60"/>
          <w:szCs w:val="60"/>
        </w:rPr>
        <w:t>Intro to SQL</w:t>
      </w:r>
    </w:p>
    <w:p w14:paraId="69BC19D8" w14:textId="55F609CD" w:rsidR="00F61476" w:rsidRPr="00E034E9" w:rsidRDefault="00F61476" w:rsidP="00F61476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.1 </w:t>
      </w:r>
      <w:r w:rsidRPr="00F61476">
        <w:rPr>
          <w:b/>
          <w:bCs/>
          <w:sz w:val="40"/>
          <w:szCs w:val="40"/>
        </w:rPr>
        <w:t>Getting Started With SQL and BigQuery</w:t>
      </w:r>
    </w:p>
    <w:p w14:paraId="19E63C16" w14:textId="4B0AB7CE" w:rsidR="00BA513B" w:rsidRDefault="0070297E" w:rsidP="00984F90">
      <w:pPr>
        <w:spacing w:line="240" w:lineRule="auto"/>
      </w:pPr>
      <w:r>
        <w:rPr>
          <w:noProof/>
        </w:rPr>
        <w:drawing>
          <wp:inline distT="0" distB="0" distL="0" distR="0" wp14:anchorId="71360181" wp14:editId="27BE1D5F">
            <wp:extent cx="9144000" cy="3234690"/>
            <wp:effectExtent l="0" t="0" r="0" b="3810"/>
            <wp:docPr id="1164175072" name="Picture 1" descr="first_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_command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12CF7" w14:textId="77777777" w:rsidR="00BA513B" w:rsidRDefault="00BA513B" w:rsidP="00984F90">
      <w:pPr>
        <w:spacing w:line="240" w:lineRule="auto"/>
      </w:pPr>
    </w:p>
    <w:p w14:paraId="6AD7945B" w14:textId="157DFA17" w:rsidR="00350342" w:rsidRDefault="00350342" w:rsidP="00984F90">
      <w:pPr>
        <w:spacing w:line="240" w:lineRule="auto"/>
      </w:pPr>
      <w:r>
        <w:t xml:space="preserve">Use this code to fetch a dataset from </w:t>
      </w:r>
      <w:proofErr w:type="spellStart"/>
      <w:r>
        <w:t>BigQuery</w:t>
      </w:r>
      <w:proofErr w:type="spellEnd"/>
      <w:r>
        <w:t>:</w:t>
      </w:r>
    </w:p>
    <w:p w14:paraId="3F425E30" w14:textId="16B4C0D2" w:rsidR="00350342" w:rsidRDefault="00350342" w:rsidP="00984F90">
      <w:pPr>
        <w:spacing w:line="240" w:lineRule="auto"/>
      </w:pPr>
      <w:r w:rsidRPr="00350342">
        <w:rPr>
          <w:noProof/>
        </w:rPr>
        <w:drawing>
          <wp:inline distT="0" distB="0" distL="0" distR="0" wp14:anchorId="2F55F8A7" wp14:editId="1030F9A2">
            <wp:extent cx="6487430" cy="2648320"/>
            <wp:effectExtent l="0" t="0" r="0" b="0"/>
            <wp:docPr id="1623446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467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C603" w14:textId="77777777" w:rsidR="00BA513B" w:rsidRDefault="00BA513B" w:rsidP="00984F90">
      <w:pPr>
        <w:spacing w:line="240" w:lineRule="auto"/>
      </w:pPr>
    </w:p>
    <w:p w14:paraId="7B3EB287" w14:textId="09229694" w:rsidR="00BA513B" w:rsidRPr="00E55197" w:rsidRDefault="00E55197" w:rsidP="00984F90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 w:rsidR="00521E95" w:rsidRPr="00521E95">
        <w:rPr>
          <w:b/>
          <w:bCs/>
          <w:sz w:val="40"/>
          <w:szCs w:val="40"/>
        </w:rPr>
        <w:t>3 GROUP BY, HAVING &amp; COUNT</w:t>
      </w:r>
    </w:p>
    <w:p w14:paraId="4199C788" w14:textId="04B6E0F1" w:rsidR="00BA513B" w:rsidRDefault="00165471" w:rsidP="00984F90">
      <w:pPr>
        <w:spacing w:line="240" w:lineRule="auto"/>
      </w:pPr>
      <w:r>
        <w:t>When using GROUP BY with COUNT you can use COUNT(1) to count the rows in each group.</w:t>
      </w:r>
    </w:p>
    <w:p w14:paraId="679010B0" w14:textId="77777777" w:rsidR="00BA513B" w:rsidRDefault="00BA513B" w:rsidP="00984F90">
      <w:pPr>
        <w:spacing w:line="240" w:lineRule="auto"/>
      </w:pPr>
    </w:p>
    <w:p w14:paraId="43A5F857" w14:textId="3A39237C" w:rsidR="007D4807" w:rsidRPr="00E55197" w:rsidRDefault="007D4807" w:rsidP="007D4807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>
        <w:rPr>
          <w:b/>
          <w:bCs/>
          <w:sz w:val="40"/>
          <w:szCs w:val="40"/>
        </w:rPr>
        <w:t>4</w:t>
      </w:r>
      <w:r w:rsidRPr="00521E95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ORDER</w:t>
      </w:r>
      <w:r w:rsidRPr="00521E95">
        <w:rPr>
          <w:b/>
          <w:bCs/>
          <w:sz w:val="40"/>
          <w:szCs w:val="40"/>
        </w:rPr>
        <w:t xml:space="preserve"> BY</w:t>
      </w: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1A0E99">
      <w:footerReference w:type="default" r:id="rId2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017FA" w14:textId="77777777" w:rsidR="001A0E99" w:rsidRDefault="001A0E99" w:rsidP="00D73911">
      <w:pPr>
        <w:spacing w:after="0" w:line="240" w:lineRule="auto"/>
      </w:pPr>
      <w:r>
        <w:separator/>
      </w:r>
    </w:p>
  </w:endnote>
  <w:endnote w:type="continuationSeparator" w:id="0">
    <w:p w14:paraId="0BE6102C" w14:textId="77777777" w:rsidR="001A0E99" w:rsidRDefault="001A0E9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6FADA" w14:textId="77777777" w:rsidR="001A0E99" w:rsidRDefault="001A0E99" w:rsidP="00D73911">
      <w:pPr>
        <w:spacing w:after="0" w:line="240" w:lineRule="auto"/>
      </w:pPr>
      <w:r>
        <w:separator/>
      </w:r>
    </w:p>
  </w:footnote>
  <w:footnote w:type="continuationSeparator" w:id="0">
    <w:p w14:paraId="347FEF62" w14:textId="77777777" w:rsidR="001A0E99" w:rsidRDefault="001A0E9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4"/>
  </w:num>
  <w:num w:numId="2" w16cid:durableId="740371895">
    <w:abstractNumId w:val="9"/>
  </w:num>
  <w:num w:numId="3" w16cid:durableId="1197697893">
    <w:abstractNumId w:val="7"/>
  </w:num>
  <w:num w:numId="4" w16cid:durableId="1816406321">
    <w:abstractNumId w:val="1"/>
  </w:num>
  <w:num w:numId="5" w16cid:durableId="391007239">
    <w:abstractNumId w:val="11"/>
  </w:num>
  <w:num w:numId="6" w16cid:durableId="128597441">
    <w:abstractNumId w:val="5"/>
  </w:num>
  <w:num w:numId="7" w16cid:durableId="2139105377">
    <w:abstractNumId w:val="8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6"/>
  </w:num>
  <w:num w:numId="11" w16cid:durableId="207425049">
    <w:abstractNumId w:val="10"/>
  </w:num>
  <w:num w:numId="12" w16cid:durableId="14294254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esBQDXnDJT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65471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0E99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342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558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E95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97E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4807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497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197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4B8D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CF4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1476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72</TotalTime>
  <Pages>14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5</cp:revision>
  <dcterms:created xsi:type="dcterms:W3CDTF">2021-12-26T10:25:00Z</dcterms:created>
  <dcterms:modified xsi:type="dcterms:W3CDTF">2024-03-11T20:10:00Z</dcterms:modified>
</cp:coreProperties>
</file>